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85EE9" w14:textId="6D287EC8" w:rsidR="00A14E5A" w:rsidRPr="00A14E5A" w:rsidRDefault="00A14E5A">
      <w:pPr>
        <w:rPr>
          <w:b/>
        </w:rPr>
      </w:pPr>
      <w:r w:rsidRPr="00A14E5A">
        <w:rPr>
          <w:rFonts w:hint="eastAsia"/>
          <w:b/>
        </w:rPr>
        <w:t>About</w:t>
      </w:r>
      <w:r w:rsidRPr="00A14E5A">
        <w:rPr>
          <w:b/>
        </w:rPr>
        <w:t xml:space="preserve"> DATA</w:t>
      </w:r>
    </w:p>
    <w:p w14:paraId="51710D39" w14:textId="7184A986" w:rsidR="00BA05A5" w:rsidRDefault="003D3F20">
      <w:r>
        <w:t>G</w:t>
      </w:r>
      <w:r>
        <w:rPr>
          <w:rFonts w:hint="eastAsia"/>
        </w:rPr>
        <w:t>o</w:t>
      </w:r>
      <w:r>
        <w:t xml:space="preserve"> to this website:</w:t>
      </w:r>
      <w:r w:rsidRPr="003D3F20">
        <w:t xml:space="preserve"> </w:t>
      </w:r>
      <w:hyperlink r:id="rId5" w:history="1">
        <w:r w:rsidRPr="0079015B">
          <w:rPr>
            <w:rStyle w:val="a3"/>
          </w:rPr>
          <w:t>https://pureportal.strath.ac.uk/en/datasets/refit-electrical-load-measurements-cleaned</w:t>
        </w:r>
      </w:hyperlink>
    </w:p>
    <w:p w14:paraId="5AFF129A" w14:textId="29718996" w:rsidR="003D3F20" w:rsidRDefault="003D3F20">
      <w:r>
        <w:rPr>
          <w:noProof/>
        </w:rPr>
        <w:drawing>
          <wp:inline distT="0" distB="0" distL="0" distR="0" wp14:anchorId="03B81331" wp14:editId="696D33D5">
            <wp:extent cx="5731510" cy="5075555"/>
            <wp:effectExtent l="0" t="0" r="254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E5A23" w14:textId="1D6A665F" w:rsidR="003D3F20" w:rsidRDefault="003D3F20"/>
    <w:p w14:paraId="15E604E2" w14:textId="71004586" w:rsidR="003D3F20" w:rsidRDefault="003D3F20">
      <w:r>
        <w:t>Click the .txt file to read the introduction of data</w:t>
      </w:r>
      <w:r w:rsidR="00017386">
        <w:t>.</w:t>
      </w:r>
    </w:p>
    <w:p w14:paraId="15CCF065" w14:textId="1F674CE5" w:rsidR="003D3F20" w:rsidRDefault="003D3F20">
      <w:r>
        <w:t>Download the .7z file</w:t>
      </w:r>
      <w:r w:rsidR="000F6BA2">
        <w:t>. I</w:t>
      </w:r>
      <w:r>
        <w:t>t is the cleaned dataset in .csv tables.</w:t>
      </w:r>
    </w:p>
    <w:p w14:paraId="23C21D2D" w14:textId="68E6041D" w:rsidR="003D3F20" w:rsidRDefault="003D3F20"/>
    <w:p w14:paraId="6FD30D62" w14:textId="17C6F23D" w:rsidR="00017386" w:rsidRDefault="003D3F20" w:rsidP="009E5831">
      <w:r>
        <w:t>The dataset contains data from 21 houses.</w:t>
      </w:r>
      <w:r w:rsidR="00017386">
        <w:t xml:space="preserve"> Each house can be viewed as an independent load unit.</w:t>
      </w:r>
      <w:r w:rsidR="00AC110C">
        <w:t xml:space="preserve"> </w:t>
      </w:r>
      <w:r w:rsidR="000F6BA2">
        <w:t>For example, l</w:t>
      </w:r>
      <w:r w:rsidR="00133B77" w:rsidRPr="00133B77">
        <w:t>et us consider house 1</w:t>
      </w:r>
      <w:r w:rsidR="00133B77">
        <w:t xml:space="preserve"> data</w:t>
      </w:r>
      <w:r w:rsidR="00AC110C">
        <w:t xml:space="preserve"> as show</w:t>
      </w:r>
      <w:r w:rsidR="000F6BA2">
        <w:t>n</w:t>
      </w:r>
      <w:r w:rsidR="00AC110C">
        <w:t xml:space="preserve"> below:</w:t>
      </w:r>
    </w:p>
    <w:p w14:paraId="5C2A0A8E" w14:textId="4107F9A5" w:rsidR="00017386" w:rsidRDefault="00017386" w:rsidP="00017386">
      <w:pPr>
        <w:pStyle w:val="a5"/>
      </w:pPr>
      <w:r w:rsidRPr="00017386">
        <w:rPr>
          <w:noProof/>
        </w:rPr>
        <w:lastRenderedPageBreak/>
        <w:drawing>
          <wp:inline distT="0" distB="0" distL="0" distR="0" wp14:anchorId="0D84B2C5" wp14:editId="7F2912A4">
            <wp:extent cx="5731510" cy="5057775"/>
            <wp:effectExtent l="0" t="0" r="2540" b="9525"/>
            <wp:docPr id="3" name="Picture 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0C00" w14:textId="77777777" w:rsidR="00017386" w:rsidRDefault="00017386" w:rsidP="00017386">
      <w:pPr>
        <w:pStyle w:val="a5"/>
      </w:pPr>
    </w:p>
    <w:p w14:paraId="352E1024" w14:textId="186FDD6D" w:rsidR="00AC110C" w:rsidRDefault="00AC110C" w:rsidP="009E5831">
      <w:pPr>
        <w:pStyle w:val="a5"/>
      </w:pPr>
      <w:r>
        <w:t xml:space="preserve">A </w:t>
      </w:r>
      <w:r w:rsidR="000F6BA2">
        <w:t>straightforward</w:t>
      </w:r>
      <w:r>
        <w:t xml:space="preserve"> task</w:t>
      </w:r>
      <w:r w:rsidRPr="00133B77">
        <w:t xml:space="preserve"> </w:t>
      </w:r>
      <w:r>
        <w:t xml:space="preserve">is </w:t>
      </w:r>
      <w:r w:rsidRPr="00133B77">
        <w:t>explor</w:t>
      </w:r>
      <w:r>
        <w:t>ing</w:t>
      </w:r>
      <w:r w:rsidRPr="00133B77">
        <w:t xml:space="preserve"> how the values of the 9</w:t>
      </w:r>
      <w:proofErr w:type="gramStart"/>
      <w:r>
        <w:t>-“</w:t>
      </w:r>
      <w:proofErr w:type="gramEnd"/>
      <w:r w:rsidRPr="00133B77">
        <w:t>appliance</w:t>
      </w:r>
      <w:r>
        <w:t>”</w:t>
      </w:r>
      <w:r w:rsidRPr="00133B77">
        <w:t xml:space="preserve"> can be determined</w:t>
      </w:r>
      <w:r>
        <w:t xml:space="preserve"> with a given value of “aggregate</w:t>
      </w:r>
      <w:r w:rsidR="000F6BA2">
        <w:t>.”</w:t>
      </w:r>
      <w:r>
        <w:t xml:space="preserve"> </w:t>
      </w:r>
    </w:p>
    <w:p w14:paraId="5869A5C4" w14:textId="77777777" w:rsidR="00AC110C" w:rsidRDefault="00AC110C" w:rsidP="009E5831">
      <w:pPr>
        <w:pStyle w:val="a5"/>
      </w:pPr>
    </w:p>
    <w:p w14:paraId="1A5451F8" w14:textId="4FD483DE" w:rsidR="00017386" w:rsidRDefault="00AC110C" w:rsidP="009E5831">
      <w:pPr>
        <w:pStyle w:val="a5"/>
      </w:pPr>
      <w:r w:rsidRPr="009E5831">
        <w:t xml:space="preserve">This task is currently general, as the paper's narrative, technical roadmap, and performance evaluation metrics can be tailored to make sense from perspectives </w:t>
      </w:r>
      <w:r>
        <w:t>either in</w:t>
      </w:r>
      <w:r w:rsidRPr="009E5831">
        <w:t xml:space="preserve"> computer science </w:t>
      </w:r>
      <w:r>
        <w:t>or</w:t>
      </w:r>
      <w:r w:rsidRPr="009E5831">
        <w:t xml:space="preserve"> power engineering.</w:t>
      </w:r>
      <w:r>
        <w:t xml:space="preserve"> </w:t>
      </w:r>
    </w:p>
    <w:p w14:paraId="45EBD3A5" w14:textId="03234A5F" w:rsidR="00AC110C" w:rsidRDefault="00AC110C" w:rsidP="009E5831">
      <w:pPr>
        <w:pStyle w:val="a5"/>
      </w:pPr>
    </w:p>
    <w:p w14:paraId="03B16185" w14:textId="77777777" w:rsidR="00AC110C" w:rsidRDefault="00AC110C" w:rsidP="009E5831">
      <w:pPr>
        <w:pStyle w:val="a5"/>
      </w:pPr>
      <w:r>
        <w:t>PS:</w:t>
      </w:r>
    </w:p>
    <w:p w14:paraId="7BE8C16D" w14:textId="6FC10D59" w:rsidR="00AC110C" w:rsidRDefault="00AC110C" w:rsidP="00AC110C">
      <w:pPr>
        <w:pStyle w:val="a5"/>
        <w:numPr>
          <w:ilvl w:val="0"/>
          <w:numId w:val="2"/>
        </w:numPr>
      </w:pPr>
      <w:r>
        <w:t>The unit of those value</w:t>
      </w:r>
      <w:r w:rsidR="000F6BA2">
        <w:t>s</w:t>
      </w:r>
      <w:r>
        <w:t xml:space="preserve"> is W. </w:t>
      </w:r>
    </w:p>
    <w:p w14:paraId="50FAAD28" w14:textId="26D3BB1C" w:rsidR="00AC110C" w:rsidRDefault="00AC110C" w:rsidP="00AC110C">
      <w:pPr>
        <w:pStyle w:val="a5"/>
        <w:numPr>
          <w:ilvl w:val="0"/>
          <w:numId w:val="2"/>
        </w:numPr>
      </w:pPr>
      <w:r>
        <w:t xml:space="preserve">The “aggregate” value is </w:t>
      </w:r>
      <w:r w:rsidR="002A4C84">
        <w:t xml:space="preserve">from the electrical meter from the whole house, which means </w:t>
      </w:r>
      <w:r w:rsidR="000F6BA2">
        <w:t xml:space="preserve">the </w:t>
      </w:r>
      <w:r w:rsidR="002A4C84" w:rsidRPr="002A4C84">
        <w:rPr>
          <w:rFonts w:hint="eastAsia"/>
        </w:rPr>
        <w:t>“</w:t>
      </w:r>
      <w:r w:rsidR="002A4C84" w:rsidRPr="002A4C84">
        <w:t>aggregate” value</w:t>
      </w:r>
      <w:r w:rsidR="002A4C84">
        <w:t xml:space="preserve"> </w:t>
      </w:r>
      <w:r w:rsidR="000F6BA2">
        <w:t xml:space="preserve">is </w:t>
      </w:r>
      <w:r w:rsidR="002A4C84">
        <w:t>not necessarily equal to the sum of 9-“appliance</w:t>
      </w:r>
      <w:bookmarkStart w:id="0" w:name="_GoBack"/>
      <w:bookmarkEnd w:id="0"/>
      <w:r w:rsidR="002A4C84">
        <w:t>” value.</w:t>
      </w:r>
    </w:p>
    <w:sectPr w:rsidR="00AC110C" w:rsidSect="00A105E5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5373F4"/>
    <w:multiLevelType w:val="hybridMultilevel"/>
    <w:tmpl w:val="835E239E"/>
    <w:lvl w:ilvl="0" w:tplc="9BA8E6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D952C69"/>
    <w:multiLevelType w:val="hybridMultilevel"/>
    <w:tmpl w:val="7116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zS3MDM1NbU0NDJW0lEKTi0uzszPAykwrAUAKsVo4CwAAAA="/>
  </w:docVars>
  <w:rsids>
    <w:rsidRoot w:val="00143D45"/>
    <w:rsid w:val="00017386"/>
    <w:rsid w:val="000D417E"/>
    <w:rsid w:val="000F6BA2"/>
    <w:rsid w:val="00133B77"/>
    <w:rsid w:val="00143D45"/>
    <w:rsid w:val="001571A6"/>
    <w:rsid w:val="002A4C84"/>
    <w:rsid w:val="003D3F20"/>
    <w:rsid w:val="00733FF1"/>
    <w:rsid w:val="007C0EFB"/>
    <w:rsid w:val="00856001"/>
    <w:rsid w:val="009E5831"/>
    <w:rsid w:val="00A105E5"/>
    <w:rsid w:val="00A128AF"/>
    <w:rsid w:val="00A14E5A"/>
    <w:rsid w:val="00AC110C"/>
    <w:rsid w:val="00D84558"/>
    <w:rsid w:val="00F0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D40E4"/>
  <w15:chartTrackingRefBased/>
  <w15:docId w15:val="{0BF60167-FC94-4181-A914-F8F8ED2EE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D3F20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D3F20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3D3F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ureportal.strath.ac.uk/en/datasets/refit-electrical-load-measurements-cleaned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ge Huang</dc:creator>
  <cp:keywords/>
  <dc:description/>
  <cp:lastModifiedBy>Xiaoge Huang</cp:lastModifiedBy>
  <cp:revision>5</cp:revision>
  <dcterms:created xsi:type="dcterms:W3CDTF">2023-02-15T21:56:00Z</dcterms:created>
  <dcterms:modified xsi:type="dcterms:W3CDTF">2023-02-26T00:47:00Z</dcterms:modified>
</cp:coreProperties>
</file>